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589117" w14:textId="77777777" w:rsidR="0062581D" w:rsidRDefault="0062581D" w:rsidP="0062581D">
      <w:r>
        <w:rPr>
          <w:noProof/>
        </w:rPr>
        <w:drawing>
          <wp:inline distT="0" distB="0" distL="0" distR="0" wp14:anchorId="130B3411" wp14:editId="2FD932A3">
            <wp:extent cx="5477387" cy="5255812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4349" cy="5272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2C725" w14:textId="77777777" w:rsidR="0062581D" w:rsidRDefault="0062581D" w:rsidP="0062581D">
      <w:pPr>
        <w:widowControl/>
        <w:jc w:val="left"/>
      </w:pPr>
      <w:r>
        <w:br w:type="page"/>
      </w:r>
    </w:p>
    <w:p w14:paraId="175E9B3A" w14:textId="77777777" w:rsidR="0062581D" w:rsidRDefault="0062581D" w:rsidP="0062581D">
      <w:r>
        <w:rPr>
          <w:noProof/>
        </w:rPr>
        <w:lastRenderedPageBreak/>
        <w:drawing>
          <wp:inline distT="0" distB="0" distL="0" distR="0" wp14:anchorId="3A78757A" wp14:editId="3A3F9021">
            <wp:extent cx="5274310" cy="542734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2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5D02C" w14:textId="77777777" w:rsidR="0062581D" w:rsidRDefault="0062581D" w:rsidP="0062581D">
      <w:pPr>
        <w:widowControl/>
        <w:jc w:val="left"/>
      </w:pPr>
      <w:r>
        <w:br w:type="page"/>
      </w:r>
    </w:p>
    <w:p w14:paraId="79BFE220" w14:textId="77777777" w:rsidR="0062581D" w:rsidRDefault="0062581D" w:rsidP="0062581D">
      <w:r>
        <w:rPr>
          <w:noProof/>
        </w:rPr>
        <w:lastRenderedPageBreak/>
        <w:drawing>
          <wp:inline distT="0" distB="0" distL="0" distR="0" wp14:anchorId="33890E6B" wp14:editId="2BFADCD7">
            <wp:extent cx="5274310" cy="5668010"/>
            <wp:effectExtent l="0" t="0" r="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6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2E407" w14:textId="77777777" w:rsidR="0062581D" w:rsidRDefault="0062581D" w:rsidP="0062581D">
      <w:pPr>
        <w:widowControl/>
        <w:jc w:val="left"/>
      </w:pPr>
      <w:r>
        <w:br w:type="page"/>
      </w:r>
    </w:p>
    <w:p w14:paraId="7402CADD" w14:textId="77777777" w:rsidR="0062581D" w:rsidRDefault="0062581D" w:rsidP="0062581D">
      <w:r>
        <w:rPr>
          <w:noProof/>
        </w:rPr>
        <w:lastRenderedPageBreak/>
        <w:drawing>
          <wp:inline distT="0" distB="0" distL="0" distR="0" wp14:anchorId="51F6DFE6" wp14:editId="06F85273">
            <wp:extent cx="5274310" cy="505587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5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D76D3" w14:textId="77777777" w:rsidR="0062581D" w:rsidRDefault="0062581D" w:rsidP="0062581D">
      <w:pPr>
        <w:widowControl/>
        <w:jc w:val="left"/>
      </w:pPr>
      <w:r>
        <w:br w:type="page"/>
      </w:r>
    </w:p>
    <w:p w14:paraId="2D343DEB" w14:textId="77777777" w:rsidR="0062581D" w:rsidRDefault="0062581D" w:rsidP="0062581D">
      <w:r>
        <w:rPr>
          <w:noProof/>
        </w:rPr>
        <w:lastRenderedPageBreak/>
        <w:drawing>
          <wp:inline distT="0" distB="0" distL="0" distR="0" wp14:anchorId="7F7FBBB9" wp14:editId="6251A004">
            <wp:extent cx="5274310" cy="473646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05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3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81BDD" w14:textId="77777777" w:rsidR="0062581D" w:rsidRDefault="0062581D" w:rsidP="0062581D">
      <w:pPr>
        <w:widowControl/>
        <w:jc w:val="left"/>
      </w:pPr>
      <w:r>
        <w:br w:type="page"/>
      </w:r>
    </w:p>
    <w:p w14:paraId="2B91CFAB" w14:textId="77777777" w:rsidR="0062581D" w:rsidRDefault="0062581D" w:rsidP="0062581D">
      <w:r>
        <w:rPr>
          <w:noProof/>
        </w:rPr>
        <w:lastRenderedPageBreak/>
        <w:drawing>
          <wp:inline distT="0" distB="0" distL="0" distR="0" wp14:anchorId="7074A460" wp14:editId="45D2D86E">
            <wp:extent cx="5274310" cy="511746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06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1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8998F" w14:textId="77777777" w:rsidR="0062581D" w:rsidRDefault="0062581D" w:rsidP="0062581D">
      <w:pPr>
        <w:widowControl/>
        <w:jc w:val="left"/>
      </w:pPr>
      <w:r>
        <w:br w:type="page"/>
      </w:r>
    </w:p>
    <w:p w14:paraId="7787AC88" w14:textId="77777777" w:rsidR="0062581D" w:rsidRDefault="0062581D" w:rsidP="0062581D">
      <w:r>
        <w:rPr>
          <w:noProof/>
        </w:rPr>
        <w:lastRenderedPageBreak/>
        <w:drawing>
          <wp:inline distT="0" distB="0" distL="0" distR="0" wp14:anchorId="44C5E0FB" wp14:editId="7654E209">
            <wp:extent cx="5274310" cy="469201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07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9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2D658" w14:textId="77777777" w:rsidR="0062581D" w:rsidRDefault="0062581D" w:rsidP="0062581D">
      <w:pPr>
        <w:widowControl/>
        <w:jc w:val="left"/>
      </w:pPr>
      <w:r>
        <w:br w:type="page"/>
      </w:r>
    </w:p>
    <w:p w14:paraId="4115A80A" w14:textId="77777777" w:rsidR="0062581D" w:rsidRDefault="0062581D" w:rsidP="0062581D">
      <w:r>
        <w:rPr>
          <w:noProof/>
        </w:rPr>
        <w:lastRenderedPageBreak/>
        <w:drawing>
          <wp:inline distT="0" distB="0" distL="0" distR="0" wp14:anchorId="31705FD8" wp14:editId="3F199C96">
            <wp:extent cx="5274310" cy="4953635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08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5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C58B4" w14:textId="77777777" w:rsidR="0062581D" w:rsidRDefault="0062581D" w:rsidP="0062581D">
      <w:pPr>
        <w:widowControl/>
        <w:jc w:val="left"/>
      </w:pPr>
      <w:r>
        <w:br w:type="page"/>
      </w:r>
    </w:p>
    <w:p w14:paraId="7E43DFC2" w14:textId="77777777" w:rsidR="0062581D" w:rsidRDefault="0062581D" w:rsidP="0062581D">
      <w:r>
        <w:rPr>
          <w:noProof/>
        </w:rPr>
        <w:lastRenderedPageBreak/>
        <w:drawing>
          <wp:inline distT="0" distB="0" distL="0" distR="0" wp14:anchorId="54990C65" wp14:editId="0E7D59BC">
            <wp:extent cx="5274310" cy="5558155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09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5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C04C0" w14:textId="77777777" w:rsidR="0062581D" w:rsidRDefault="0062581D" w:rsidP="0062581D">
      <w:pPr>
        <w:widowControl/>
        <w:jc w:val="left"/>
      </w:pPr>
      <w:r>
        <w:br w:type="page"/>
      </w:r>
    </w:p>
    <w:p w14:paraId="0A14FC77" w14:textId="7D85634D" w:rsidR="008061CD" w:rsidRDefault="0062581D" w:rsidP="0062581D">
      <w:r>
        <w:rPr>
          <w:noProof/>
        </w:rPr>
        <w:lastRenderedPageBreak/>
        <w:drawing>
          <wp:inline distT="0" distB="0" distL="0" distR="0" wp14:anchorId="79E82901" wp14:editId="5A7A15E8">
            <wp:extent cx="5274310" cy="5578475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10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7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061CD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zNDIyMzE1NDY2MzRU0lEKTi0uzszPAykwrAUAoelSzywAAAA="/>
  </w:docVars>
  <w:rsids>
    <w:rsidRoot w:val="0062581D"/>
    <w:rsid w:val="0062581D"/>
    <w:rsid w:val="00806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C8FA9"/>
  <w15:chartTrackingRefBased/>
  <w15:docId w15:val="{33679E14-6AEB-488E-827B-9A81944F1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2581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5</Words>
  <Characters>33</Characters>
  <Application>Microsoft Office Word</Application>
  <DocSecurity>0</DocSecurity>
  <Lines>1</Lines>
  <Paragraphs>1</Paragraphs>
  <ScaleCrop>false</ScaleCrop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Fan</dc:creator>
  <cp:keywords/>
  <dc:description/>
  <cp:lastModifiedBy>Yang Fan</cp:lastModifiedBy>
  <cp:revision>1</cp:revision>
  <dcterms:created xsi:type="dcterms:W3CDTF">2022-01-15T03:51:00Z</dcterms:created>
  <dcterms:modified xsi:type="dcterms:W3CDTF">2022-01-15T03:51:00Z</dcterms:modified>
</cp:coreProperties>
</file>